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38A044" w14:textId="726D6E86" w:rsidR="00841250" w:rsidRPr="00F741A3" w:rsidRDefault="00000000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Name:</w:t>
      </w:r>
      <w:r w:rsidR="00D6261C" w:rsidRPr="00F741A3">
        <w:rPr>
          <w:rFonts w:cstheme="majorHAnsi"/>
          <w:color w:val="auto"/>
          <w:sz w:val="20"/>
          <w:szCs w:val="20"/>
        </w:rPr>
        <w:t xml:space="preserve"> </w:t>
      </w:r>
      <w:r w:rsidR="00D6261C" w:rsidRPr="00F741A3">
        <w:rPr>
          <w:rFonts w:cstheme="majorHAnsi"/>
          <w:b w:val="0"/>
          <w:bCs w:val="0"/>
          <w:color w:val="auto"/>
          <w:sz w:val="20"/>
          <w:szCs w:val="20"/>
        </w:rPr>
        <w:t xml:space="preserve">Muhammad </w:t>
      </w:r>
      <w:proofErr w:type="spellStart"/>
      <w:r w:rsidR="00D6261C" w:rsidRPr="00F741A3">
        <w:rPr>
          <w:rFonts w:cstheme="majorHAnsi"/>
          <w:b w:val="0"/>
          <w:bCs w:val="0"/>
          <w:color w:val="auto"/>
          <w:sz w:val="20"/>
          <w:szCs w:val="20"/>
        </w:rPr>
        <w:t>Fizan</w:t>
      </w:r>
      <w:proofErr w:type="spellEnd"/>
      <w:r w:rsidR="00D6261C" w:rsidRPr="00F741A3">
        <w:rPr>
          <w:rFonts w:cstheme="majorHAnsi"/>
          <w:b w:val="0"/>
          <w:bCs w:val="0"/>
          <w:color w:val="auto"/>
          <w:sz w:val="20"/>
          <w:szCs w:val="20"/>
        </w:rPr>
        <w:t xml:space="preserve"> Tariq</w:t>
      </w:r>
    </w:p>
    <w:p w14:paraId="75694750" w14:textId="77777777" w:rsidR="00841250" w:rsidRPr="00F741A3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Contact Information:</w:t>
      </w:r>
    </w:p>
    <w:p w14:paraId="62E1B694" w14:textId="25799532" w:rsidR="00841250" w:rsidRPr="00F741A3" w:rsidRDefault="00000000">
      <w:pPr>
        <w:rPr>
          <w:rFonts w:asciiTheme="majorHAnsi" w:hAnsiTheme="majorHAnsi" w:cstheme="majorHAnsi"/>
          <w:sz w:val="20"/>
          <w:szCs w:val="20"/>
        </w:rPr>
      </w:pPr>
      <w:r w:rsidRPr="00F741A3">
        <w:rPr>
          <w:rFonts w:asciiTheme="majorHAnsi" w:hAnsiTheme="majorHAnsi" w:cstheme="majorHAnsi"/>
          <w:sz w:val="20"/>
          <w:szCs w:val="20"/>
        </w:rPr>
        <w:t xml:space="preserve">Email: </w:t>
      </w:r>
      <w:r w:rsidR="008E2983" w:rsidRPr="00F741A3">
        <w:rPr>
          <w:rFonts w:asciiTheme="majorHAnsi" w:hAnsiTheme="majorHAnsi" w:cstheme="majorHAnsi"/>
          <w:sz w:val="20"/>
          <w:szCs w:val="20"/>
        </w:rPr>
        <w:t>i2</w:t>
      </w:r>
      <w:r w:rsidR="00D6261C" w:rsidRPr="00F741A3">
        <w:rPr>
          <w:rFonts w:asciiTheme="majorHAnsi" w:hAnsiTheme="majorHAnsi" w:cstheme="majorHAnsi"/>
          <w:sz w:val="20"/>
          <w:szCs w:val="20"/>
        </w:rPr>
        <w:t>20547</w:t>
      </w:r>
      <w:r w:rsidR="008E2983" w:rsidRPr="00F741A3">
        <w:rPr>
          <w:rFonts w:asciiTheme="majorHAnsi" w:hAnsiTheme="majorHAnsi" w:cstheme="majorHAnsi"/>
          <w:sz w:val="20"/>
          <w:szCs w:val="20"/>
        </w:rPr>
        <w:t>@nu.edu.pk</w:t>
      </w:r>
      <w:r w:rsidRPr="00F741A3">
        <w:rPr>
          <w:rFonts w:asciiTheme="majorHAnsi" w:hAnsiTheme="majorHAnsi" w:cstheme="majorHAnsi"/>
          <w:sz w:val="20"/>
          <w:szCs w:val="20"/>
        </w:rPr>
        <w:br/>
        <w:t xml:space="preserve">Phone: </w:t>
      </w:r>
      <w:r w:rsidR="00B5467C" w:rsidRPr="00F741A3">
        <w:rPr>
          <w:rFonts w:asciiTheme="majorHAnsi" w:hAnsiTheme="majorHAnsi" w:cstheme="majorHAnsi"/>
          <w:sz w:val="20"/>
          <w:szCs w:val="20"/>
        </w:rPr>
        <w:t>03</w:t>
      </w:r>
      <w:r w:rsidR="00D6261C" w:rsidRPr="00F741A3">
        <w:rPr>
          <w:rFonts w:asciiTheme="majorHAnsi" w:hAnsiTheme="majorHAnsi" w:cstheme="majorHAnsi"/>
          <w:sz w:val="20"/>
          <w:szCs w:val="20"/>
        </w:rPr>
        <w:t>4</w:t>
      </w:r>
      <w:r w:rsidR="00B5467C" w:rsidRPr="00F741A3">
        <w:rPr>
          <w:rFonts w:asciiTheme="majorHAnsi" w:hAnsiTheme="majorHAnsi" w:cstheme="majorHAnsi"/>
          <w:sz w:val="20"/>
          <w:szCs w:val="20"/>
        </w:rPr>
        <w:t>5-</w:t>
      </w:r>
      <w:r w:rsidR="00D6261C" w:rsidRPr="00F741A3">
        <w:rPr>
          <w:rFonts w:asciiTheme="majorHAnsi" w:hAnsiTheme="majorHAnsi" w:cstheme="majorHAnsi"/>
          <w:sz w:val="20"/>
          <w:szCs w:val="20"/>
        </w:rPr>
        <w:t>5833438</w:t>
      </w:r>
      <w:r w:rsidRPr="00F741A3">
        <w:rPr>
          <w:rFonts w:asciiTheme="majorHAnsi" w:hAnsiTheme="majorHAnsi" w:cstheme="majorHAnsi"/>
          <w:sz w:val="20"/>
          <w:szCs w:val="20"/>
        </w:rPr>
        <w:br/>
        <w:t xml:space="preserve">LinkedIn: </w:t>
      </w:r>
      <w:r w:rsidR="00D6261C" w:rsidRPr="00F741A3">
        <w:rPr>
          <w:rFonts w:asciiTheme="majorHAnsi" w:hAnsiTheme="majorHAnsi" w:cstheme="majorHAnsi"/>
          <w:sz w:val="20"/>
          <w:szCs w:val="20"/>
        </w:rPr>
        <w:t>https://www.linkedin.com/in/muhammad-fizan-tariq-8847412a7/</w:t>
      </w:r>
      <w:r w:rsidRPr="00F741A3">
        <w:rPr>
          <w:rFonts w:asciiTheme="majorHAnsi" w:hAnsiTheme="majorHAnsi" w:cstheme="majorHAnsi"/>
          <w:sz w:val="20"/>
          <w:szCs w:val="20"/>
        </w:rPr>
        <w:br/>
        <w:t xml:space="preserve">Address: </w:t>
      </w:r>
      <w:r w:rsidR="00B5467C" w:rsidRPr="00F741A3">
        <w:rPr>
          <w:rFonts w:asciiTheme="majorHAnsi" w:hAnsiTheme="majorHAnsi" w:cstheme="majorHAnsi"/>
          <w:sz w:val="20"/>
          <w:szCs w:val="20"/>
        </w:rPr>
        <w:t xml:space="preserve">House # 24, Block E, </w:t>
      </w:r>
      <w:proofErr w:type="spellStart"/>
      <w:r w:rsidR="00B5467C" w:rsidRPr="00F741A3">
        <w:rPr>
          <w:rFonts w:asciiTheme="majorHAnsi" w:hAnsiTheme="majorHAnsi" w:cstheme="majorHAnsi"/>
          <w:sz w:val="20"/>
          <w:szCs w:val="20"/>
        </w:rPr>
        <w:t>Johar</w:t>
      </w:r>
      <w:proofErr w:type="spellEnd"/>
      <w:r w:rsidR="00B5467C" w:rsidRPr="00F741A3">
        <w:rPr>
          <w:rFonts w:asciiTheme="majorHAnsi" w:hAnsiTheme="majorHAnsi" w:cstheme="majorHAnsi"/>
          <w:sz w:val="20"/>
          <w:szCs w:val="20"/>
        </w:rPr>
        <w:t xml:space="preserve"> Town, Lahore, Pakistan</w:t>
      </w:r>
    </w:p>
    <w:p w14:paraId="082648F9" w14:textId="77777777" w:rsidR="00841250" w:rsidRPr="00F741A3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Career Objective / Profile:</w:t>
      </w:r>
    </w:p>
    <w:p w14:paraId="64BDB99D" w14:textId="1B9F375C" w:rsidR="00D6261C" w:rsidRPr="00F741A3" w:rsidRDefault="007D400E" w:rsidP="007D400E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Dedicated Artificial Intelligence undergraduate passionate about automation and data-driven innovation. Proficient in Excel automation, Power BI, and Python-based web scraping, with strong analytical and problem-solving skills developed through 100+ successful Fiverr projects.</w:t>
      </w:r>
    </w:p>
    <w:p w14:paraId="4D03BEF7" w14:textId="0E34B062" w:rsidR="00841250" w:rsidRPr="00F741A3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Education:</w:t>
      </w:r>
    </w:p>
    <w:p w14:paraId="6FA199B2" w14:textId="24B2BEBB" w:rsidR="001868EF" w:rsidRPr="00F741A3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Bachelor of Science in </w:t>
      </w:r>
      <w:r w:rsidR="00D6261C"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Artificial Intelligence</w:t>
      </w: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D6261C"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Islamabad</w:t>
      </w: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, June 2026</w:t>
      </w:r>
    </w:p>
    <w:p w14:paraId="2592435E" w14:textId="4B4BF5D0" w:rsidR="001868EF" w:rsidRPr="00F741A3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Relevant Courses: </w:t>
      </w:r>
      <w:r w:rsidR="00D6261C"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Machine Learning, </w:t>
      </w: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Database Systems, Artificial Intelligence</w:t>
      </w:r>
      <w:r w:rsidR="00D6261C"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, Deep Learning, NLP, Computer Vision</w:t>
      </w:r>
    </w:p>
    <w:p w14:paraId="37B4A308" w14:textId="38DB8918" w:rsidR="001868EF" w:rsidRPr="00F741A3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GPA: </w:t>
      </w:r>
      <w:r w:rsidR="00D6261C"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>2.16</w:t>
      </w:r>
      <w:r w:rsidRPr="00F741A3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F741A3" w:rsidRDefault="00000000" w:rsidP="001868EF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Skills:</w:t>
      </w:r>
    </w:p>
    <w:p w14:paraId="6BE577C2" w14:textId="73A961C7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Programming Languages:</w:t>
      </w:r>
      <w:r w:rsidRPr="00F741A3">
        <w:rPr>
          <w:rFonts w:asciiTheme="majorHAnsi" w:hAnsiTheme="majorHAnsi" w:cstheme="majorHAnsi"/>
          <w:sz w:val="20"/>
          <w:szCs w:val="20"/>
        </w:rPr>
        <w:t xml:space="preserve"> Python, JavaScript, C++</w:t>
      </w:r>
    </w:p>
    <w:p w14:paraId="66BDCC1D" w14:textId="77777777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Automation Tools:</w:t>
      </w:r>
      <w:r w:rsidRPr="00F741A3">
        <w:rPr>
          <w:rFonts w:asciiTheme="majorHAnsi" w:hAnsiTheme="majorHAnsi" w:cstheme="majorHAnsi"/>
          <w:sz w:val="20"/>
          <w:szCs w:val="20"/>
        </w:rPr>
        <w:t xml:space="preserve"> Excel VBA, Python (Pandas, Selenium, </w:t>
      </w:r>
      <w:proofErr w:type="spellStart"/>
      <w:r w:rsidRPr="00F741A3">
        <w:rPr>
          <w:rFonts w:asciiTheme="majorHAnsi" w:hAnsiTheme="majorHAnsi" w:cstheme="majorHAnsi"/>
          <w:sz w:val="20"/>
          <w:szCs w:val="20"/>
        </w:rPr>
        <w:t>BeautifulSoup</w:t>
      </w:r>
      <w:proofErr w:type="spellEnd"/>
      <w:r w:rsidRPr="00F741A3">
        <w:rPr>
          <w:rFonts w:asciiTheme="majorHAnsi" w:hAnsiTheme="majorHAnsi" w:cstheme="majorHAnsi"/>
          <w:sz w:val="20"/>
          <w:szCs w:val="20"/>
        </w:rPr>
        <w:t>), Power Automate</w:t>
      </w:r>
    </w:p>
    <w:p w14:paraId="333BF84D" w14:textId="57C54244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Data Analysis &amp; Visualization:</w:t>
      </w:r>
      <w:r w:rsidRPr="00F741A3">
        <w:rPr>
          <w:rFonts w:asciiTheme="majorHAnsi" w:hAnsiTheme="majorHAnsi" w:cstheme="majorHAnsi"/>
          <w:sz w:val="20"/>
          <w:szCs w:val="20"/>
        </w:rPr>
        <w:t xml:space="preserve"> Power BI, Excel Dashboards, Matplotlib, Pandas</w:t>
      </w:r>
    </w:p>
    <w:p w14:paraId="6CA836E2" w14:textId="67FD8E10" w:rsidR="00B2316A" w:rsidRPr="00F741A3" w:rsidRDefault="00B2316A" w:rsidP="00CD700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Web Development:</w:t>
      </w:r>
      <w:r w:rsidRPr="00F741A3">
        <w:rPr>
          <w:rFonts w:asciiTheme="majorHAnsi" w:hAnsiTheme="majorHAnsi" w:cstheme="majorHAnsi"/>
          <w:sz w:val="20"/>
          <w:szCs w:val="20"/>
        </w:rPr>
        <w:t xml:space="preserve"> HTML, CSS, JavaScript, React, Node.js (basic)</w:t>
      </w:r>
    </w:p>
    <w:p w14:paraId="35ED3D29" w14:textId="626B0A2E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Bot Automation &amp; Web Scraping:</w:t>
      </w:r>
      <w:r w:rsidRPr="00F741A3">
        <w:rPr>
          <w:rFonts w:asciiTheme="majorHAnsi" w:hAnsiTheme="majorHAnsi" w:cstheme="majorHAnsi"/>
          <w:sz w:val="20"/>
          <w:szCs w:val="20"/>
        </w:rPr>
        <w:t xml:space="preserve"> Selenium, </w:t>
      </w:r>
      <w:proofErr w:type="spellStart"/>
      <w:r w:rsidRPr="00F741A3">
        <w:rPr>
          <w:rFonts w:asciiTheme="majorHAnsi" w:hAnsiTheme="majorHAnsi" w:cstheme="majorHAnsi"/>
          <w:sz w:val="20"/>
          <w:szCs w:val="20"/>
        </w:rPr>
        <w:t>BeautifulSoup</w:t>
      </w:r>
      <w:proofErr w:type="spellEnd"/>
      <w:r w:rsidRPr="00F741A3">
        <w:rPr>
          <w:rFonts w:asciiTheme="majorHAnsi" w:hAnsiTheme="majorHAnsi" w:cstheme="majorHAnsi"/>
          <w:sz w:val="20"/>
          <w:szCs w:val="20"/>
        </w:rPr>
        <w:t>, Playwright</w:t>
      </w:r>
    </w:p>
    <w:p w14:paraId="7154614C" w14:textId="77777777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Databases: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MySQL, MongoDB</w:t>
      </w:r>
    </w:p>
    <w:p w14:paraId="340DA5F9" w14:textId="20B04BE8" w:rsidR="00B2316A" w:rsidRPr="00F741A3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Tools: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Git, VS Code, </w:t>
      </w:r>
      <w:proofErr w:type="spellStart"/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>Jupyter</w:t>
      </w:r>
      <w:proofErr w:type="spellEnd"/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Notebook, Figma</w:t>
      </w:r>
    </w:p>
    <w:p w14:paraId="0A503B7D" w14:textId="69C5B1AA" w:rsidR="00D6261C" w:rsidRPr="0068007A" w:rsidRDefault="00B2316A" w:rsidP="0068007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Soft Skills: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Problem-solving, Project Management, Client Communication</w:t>
      </w:r>
    </w:p>
    <w:p w14:paraId="71E3ED49" w14:textId="6DA5B492" w:rsidR="00841250" w:rsidRPr="00F741A3" w:rsidRDefault="00CD7007" w:rsidP="00067C0D">
      <w:pPr>
        <w:pStyle w:val="Heading3"/>
        <w:rPr>
          <w:rFonts w:cstheme="majorHAnsi"/>
          <w:color w:val="000000" w:themeColor="text1"/>
          <w:sz w:val="20"/>
          <w:szCs w:val="20"/>
        </w:rPr>
      </w:pPr>
      <w:r w:rsidRPr="00F741A3">
        <w:rPr>
          <w:rFonts w:cstheme="majorHAnsi"/>
          <w:color w:val="000000" w:themeColor="text1"/>
          <w:sz w:val="20"/>
          <w:szCs w:val="20"/>
        </w:rPr>
        <w:t>Experience:</w:t>
      </w:r>
    </w:p>
    <w:p w14:paraId="4E1F923F" w14:textId="2CEA5F20" w:rsidR="008A60FC" w:rsidRPr="00F741A3" w:rsidRDefault="00B2316A" w:rsidP="008A60FC">
      <w:pPr>
        <w:pStyle w:val="Heading3"/>
        <w:numPr>
          <w:ilvl w:val="0"/>
          <w:numId w:val="17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Freelancer</w:t>
      </w:r>
      <w:r w:rsidR="008A60FC"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, </w:t>
      </w:r>
      <w:r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Fiverr</w:t>
      </w:r>
      <w:r w:rsidR="008A60FC"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, </w:t>
      </w:r>
      <w:r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Remote</w:t>
      </w:r>
    </w:p>
    <w:p w14:paraId="73165540" w14:textId="158E530F" w:rsidR="00B2316A" w:rsidRPr="00F741A3" w:rsidRDefault="00B2316A" w:rsidP="00B2316A">
      <w:pPr>
        <w:pStyle w:val="Heading3"/>
        <w:spacing w:before="0" w:line="240" w:lineRule="auto"/>
        <w:ind w:left="720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May </w:t>
      </w:r>
      <w:r w:rsidR="008A60FC"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2024 – </w:t>
      </w:r>
      <w:r w:rsidRPr="00F741A3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Present</w:t>
      </w:r>
    </w:p>
    <w:p w14:paraId="48AF3741" w14:textId="77777777" w:rsidR="00987351" w:rsidRPr="00F741A3" w:rsidRDefault="00987351" w:rsidP="00B2316A">
      <w:pPr>
        <w:pStyle w:val="Heading3"/>
        <w:numPr>
          <w:ilvl w:val="0"/>
          <w:numId w:val="18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741A3">
        <w:rPr>
          <w:rFonts w:cstheme="majorHAnsi"/>
          <w:b w:val="0"/>
          <w:bCs w:val="0"/>
          <w:color w:val="000000" w:themeColor="text1"/>
          <w:sz w:val="20"/>
          <w:szCs w:val="20"/>
        </w:rPr>
        <w:t xml:space="preserve">Completed 100+ automation, data analysis, and web development projects for international </w:t>
      </w:r>
      <w:proofErr w:type="spellStart"/>
      <w:r w:rsidRPr="00F741A3">
        <w:rPr>
          <w:rFonts w:cstheme="majorHAnsi"/>
          <w:b w:val="0"/>
          <w:bCs w:val="0"/>
          <w:color w:val="000000" w:themeColor="text1"/>
          <w:sz w:val="20"/>
          <w:szCs w:val="20"/>
        </w:rPr>
        <w:t>clients.</w:t>
      </w:r>
      <w:proofErr w:type="spellEnd"/>
    </w:p>
    <w:p w14:paraId="45BBBD5A" w14:textId="7461A84D" w:rsidR="00987351" w:rsidRPr="00F741A3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Designed </w:t>
      </w: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Excel Automation Tools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to streamline reporting and reduce manual workload by 70%.</w:t>
      </w:r>
    </w:p>
    <w:p w14:paraId="70712084" w14:textId="2EE6C641" w:rsidR="00987351" w:rsidRPr="00F741A3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Developed </w:t>
      </w: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Power BI Dashboards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for sales and business performance visualization.</w:t>
      </w:r>
    </w:p>
    <w:p w14:paraId="3725A6F5" w14:textId="0064D4FE" w:rsidR="00987351" w:rsidRPr="00F741A3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Created </w:t>
      </w:r>
      <w:r w:rsidRPr="00F741A3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Web Scraping Bots</w:t>
      </w:r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using Python (Selenium, </w:t>
      </w:r>
      <w:proofErr w:type="spellStart"/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>BeautifulSoup</w:t>
      </w:r>
      <w:proofErr w:type="spellEnd"/>
      <w:r w:rsidRPr="00F741A3">
        <w:rPr>
          <w:rFonts w:asciiTheme="majorHAnsi" w:hAnsiTheme="majorHAnsi" w:cstheme="majorHAnsi"/>
          <w:color w:val="000000" w:themeColor="text1"/>
          <w:sz w:val="20"/>
          <w:szCs w:val="20"/>
        </w:rPr>
        <w:t>) for data extraction.</w:t>
      </w:r>
    </w:p>
    <w:p w14:paraId="347BD951" w14:textId="77777777" w:rsidR="00276BB7" w:rsidRPr="00F741A3" w:rsidRDefault="00276BB7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Projects / Research:</w:t>
      </w:r>
    </w:p>
    <w:p w14:paraId="4CC33775" w14:textId="49FBAEE6" w:rsidR="00CD7007" w:rsidRPr="00F741A3" w:rsidRDefault="00276BB7" w:rsidP="00CD7007">
      <w:pPr>
        <w:pStyle w:val="Heading3"/>
        <w:numPr>
          <w:ilvl w:val="0"/>
          <w:numId w:val="19"/>
        </w:numPr>
        <w:spacing w:before="0" w:line="240" w:lineRule="auto"/>
        <w:rPr>
          <w:rStyle w:val="Strong"/>
          <w:rFonts w:cstheme="majorHAnsi"/>
          <w:color w:val="000000" w:themeColor="text1"/>
          <w:sz w:val="20"/>
          <w:szCs w:val="20"/>
        </w:rPr>
      </w:pPr>
      <w:r w:rsidRPr="00F741A3">
        <w:rPr>
          <w:rStyle w:val="Strong"/>
          <w:rFonts w:cstheme="majorHAnsi"/>
          <w:color w:val="000000" w:themeColor="text1"/>
          <w:sz w:val="20"/>
          <w:szCs w:val="20"/>
        </w:rPr>
        <w:t>Excel Automation System, Apr 2024</w:t>
      </w:r>
    </w:p>
    <w:p w14:paraId="51A2B8BA" w14:textId="7C4CCE0C" w:rsidR="0025594C" w:rsidRPr="00F741A3" w:rsidRDefault="0025594C" w:rsidP="0025594C">
      <w:pPr>
        <w:pStyle w:val="ListParagraph"/>
        <w:numPr>
          <w:ilvl w:val="0"/>
          <w:numId w:val="24"/>
        </w:numPr>
        <w:rPr>
          <w:sz w:val="20"/>
          <w:szCs w:val="20"/>
        </w:rPr>
      </w:pPr>
      <w:r w:rsidRPr="00F741A3">
        <w:rPr>
          <w:sz w:val="20"/>
          <w:szCs w:val="20"/>
        </w:rPr>
        <w:t>Automated weekly sales reporting using VBA and Python.</w:t>
      </w:r>
    </w:p>
    <w:p w14:paraId="5B9F9626" w14:textId="4A194D67" w:rsidR="0025594C" w:rsidRPr="00F741A3" w:rsidRDefault="00F741A3" w:rsidP="0025594C">
      <w:pPr>
        <w:pStyle w:val="ListParagraph"/>
        <w:numPr>
          <w:ilvl w:val="0"/>
          <w:numId w:val="24"/>
        </w:numPr>
        <w:rPr>
          <w:sz w:val="20"/>
          <w:szCs w:val="20"/>
        </w:rPr>
      </w:pPr>
      <w:r w:rsidRPr="00F741A3">
        <w:rPr>
          <w:sz w:val="20"/>
          <w:szCs w:val="20"/>
        </w:rPr>
        <w:t>Cut manual data work by 70%.</w:t>
      </w:r>
    </w:p>
    <w:p w14:paraId="282DA061" w14:textId="201428F8" w:rsidR="00F741A3" w:rsidRPr="00F741A3" w:rsidRDefault="00F741A3" w:rsidP="00F741A3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741A3">
        <w:rPr>
          <w:sz w:val="20"/>
          <w:szCs w:val="20"/>
        </w:rPr>
        <w:t xml:space="preserve"> </w:t>
      </w:r>
      <w:r w:rsidRPr="00F741A3">
        <w:rPr>
          <w:sz w:val="20"/>
          <w:szCs w:val="20"/>
        </w:rPr>
        <w:t>Real Estate Data Scraper — Jul 2024</w:t>
      </w:r>
    </w:p>
    <w:p w14:paraId="21CB931E" w14:textId="6AC39759" w:rsidR="00F741A3" w:rsidRPr="00F741A3" w:rsidRDefault="00F741A3" w:rsidP="00F741A3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F741A3">
        <w:rPr>
          <w:sz w:val="20"/>
          <w:szCs w:val="20"/>
        </w:rPr>
        <w:t xml:space="preserve">Scraped 50K+ listings using Playwright &amp; </w:t>
      </w:r>
      <w:proofErr w:type="spellStart"/>
      <w:r w:rsidRPr="00F741A3">
        <w:rPr>
          <w:sz w:val="20"/>
          <w:szCs w:val="20"/>
        </w:rPr>
        <w:t>BeautifulSoup</w:t>
      </w:r>
      <w:proofErr w:type="spellEnd"/>
      <w:r w:rsidRPr="00F741A3">
        <w:rPr>
          <w:sz w:val="20"/>
          <w:szCs w:val="20"/>
        </w:rPr>
        <w:t>.</w:t>
      </w:r>
    </w:p>
    <w:p w14:paraId="192A64D5" w14:textId="59B2A6FB" w:rsidR="00F741A3" w:rsidRPr="00F741A3" w:rsidRDefault="00F741A3" w:rsidP="00F741A3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F741A3">
        <w:rPr>
          <w:sz w:val="20"/>
          <w:szCs w:val="20"/>
        </w:rPr>
        <w:t>Cleaned and structured data with Pandas.</w:t>
      </w:r>
    </w:p>
    <w:p w14:paraId="01CE017A" w14:textId="71A29891" w:rsidR="00CD7007" w:rsidRPr="00F741A3" w:rsidRDefault="00F741A3" w:rsidP="00F741A3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F741A3">
        <w:rPr>
          <w:sz w:val="20"/>
          <w:szCs w:val="20"/>
        </w:rPr>
        <w:t>Delivered CSV output for analytics and lead generation.</w:t>
      </w:r>
    </w:p>
    <w:p w14:paraId="371FA642" w14:textId="77777777" w:rsidR="00276BB7" w:rsidRPr="00F741A3" w:rsidRDefault="00276BB7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F741A3">
        <w:rPr>
          <w:rFonts w:cstheme="majorHAnsi"/>
          <w:color w:val="auto"/>
          <w:sz w:val="20"/>
          <w:szCs w:val="20"/>
        </w:rPr>
        <w:t>Achievements / Extracurricular Activities:</w:t>
      </w:r>
    </w:p>
    <w:p w14:paraId="5439FA35" w14:textId="77777777" w:rsidR="00276BB7" w:rsidRPr="00F741A3" w:rsidRDefault="00276BB7" w:rsidP="00F741A3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F741A3">
        <w:rPr>
          <w:rFonts w:asciiTheme="majorHAnsi" w:hAnsiTheme="majorHAnsi" w:cstheme="majorHAnsi"/>
          <w:sz w:val="20"/>
          <w:szCs w:val="20"/>
        </w:rPr>
        <w:t>Level 2 Freelancer on Fiverr.</w:t>
      </w:r>
    </w:p>
    <w:p w14:paraId="24DC6BC8" w14:textId="77777777" w:rsidR="00276BB7" w:rsidRPr="007D400E" w:rsidRDefault="00276BB7" w:rsidP="00276BB7">
      <w:pPr>
        <w:rPr>
          <w:rFonts w:asciiTheme="majorHAnsi" w:hAnsiTheme="majorHAnsi" w:cstheme="majorHAnsi"/>
        </w:rPr>
      </w:pPr>
    </w:p>
    <w:p w14:paraId="53102523" w14:textId="77777777" w:rsidR="00276BB7" w:rsidRPr="007D400E" w:rsidRDefault="00276BB7" w:rsidP="00276BB7">
      <w:pPr>
        <w:rPr>
          <w:rFonts w:asciiTheme="majorHAnsi" w:hAnsiTheme="majorHAnsi" w:cstheme="majorHAnsi"/>
          <w:color w:val="000000" w:themeColor="text1"/>
        </w:rPr>
      </w:pPr>
    </w:p>
    <w:p w14:paraId="3FB90CF8" w14:textId="33628763" w:rsidR="00841250" w:rsidRPr="007D400E" w:rsidRDefault="00841250" w:rsidP="00B2316A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sectPr w:rsidR="00841250" w:rsidRPr="007D400E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F3D8597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476729"/>
    <w:multiLevelType w:val="hybridMultilevel"/>
    <w:tmpl w:val="C61E0EB2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1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B12DC7"/>
    <w:multiLevelType w:val="hybridMultilevel"/>
    <w:tmpl w:val="A8C2C8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3F66F4A"/>
    <w:multiLevelType w:val="hybridMultilevel"/>
    <w:tmpl w:val="6710700E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8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36244"/>
    <w:multiLevelType w:val="hybridMultilevel"/>
    <w:tmpl w:val="0B948DBC"/>
    <w:lvl w:ilvl="0" w:tplc="04090005">
      <w:start w:val="1"/>
      <w:numFmt w:val="bullet"/>
      <w:lvlText w:val=""/>
      <w:lvlJc w:val="left"/>
      <w:pPr>
        <w:ind w:left="7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1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A43E26"/>
    <w:multiLevelType w:val="hybridMultilevel"/>
    <w:tmpl w:val="023054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E57673"/>
    <w:multiLevelType w:val="hybridMultilevel"/>
    <w:tmpl w:val="CA9C48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417D6D"/>
    <w:multiLevelType w:val="hybridMultilevel"/>
    <w:tmpl w:val="6E344B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729E1"/>
    <w:multiLevelType w:val="hybridMultilevel"/>
    <w:tmpl w:val="31723E7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1"/>
  </w:num>
  <w:num w:numId="11" w16cid:durableId="2063822713">
    <w:abstractNumId w:val="18"/>
  </w:num>
  <w:num w:numId="12" w16cid:durableId="1532182445">
    <w:abstractNumId w:val="12"/>
  </w:num>
  <w:num w:numId="13" w16cid:durableId="1499464803">
    <w:abstractNumId w:val="24"/>
  </w:num>
  <w:num w:numId="14" w16cid:durableId="1159225203">
    <w:abstractNumId w:val="14"/>
  </w:num>
  <w:num w:numId="15" w16cid:durableId="977808158">
    <w:abstractNumId w:val="15"/>
  </w:num>
  <w:num w:numId="16" w16cid:durableId="1673680027">
    <w:abstractNumId w:val="25"/>
  </w:num>
  <w:num w:numId="17" w16cid:durableId="1216357444">
    <w:abstractNumId w:val="13"/>
  </w:num>
  <w:num w:numId="18" w16cid:durableId="643318444">
    <w:abstractNumId w:val="9"/>
  </w:num>
  <w:num w:numId="19" w16cid:durableId="668950426">
    <w:abstractNumId w:val="21"/>
  </w:num>
  <w:num w:numId="20" w16cid:durableId="1942953177">
    <w:abstractNumId w:val="19"/>
  </w:num>
  <w:num w:numId="21" w16cid:durableId="137384787">
    <w:abstractNumId w:val="20"/>
  </w:num>
  <w:num w:numId="22" w16cid:durableId="1161121014">
    <w:abstractNumId w:val="17"/>
  </w:num>
  <w:num w:numId="23" w16cid:durableId="1199196251">
    <w:abstractNumId w:val="10"/>
  </w:num>
  <w:num w:numId="24" w16cid:durableId="1752771176">
    <w:abstractNumId w:val="26"/>
  </w:num>
  <w:num w:numId="25" w16cid:durableId="1552764253">
    <w:abstractNumId w:val="16"/>
  </w:num>
  <w:num w:numId="26" w16cid:durableId="1289235871">
    <w:abstractNumId w:val="23"/>
  </w:num>
  <w:num w:numId="27" w16cid:durableId="81541362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20A1A"/>
    <w:rsid w:val="0015074B"/>
    <w:rsid w:val="00152153"/>
    <w:rsid w:val="001868EF"/>
    <w:rsid w:val="001E3495"/>
    <w:rsid w:val="00211BCA"/>
    <w:rsid w:val="0025594C"/>
    <w:rsid w:val="00276BB7"/>
    <w:rsid w:val="002779E5"/>
    <w:rsid w:val="0029639D"/>
    <w:rsid w:val="003077F1"/>
    <w:rsid w:val="00326F90"/>
    <w:rsid w:val="00423C33"/>
    <w:rsid w:val="00454209"/>
    <w:rsid w:val="00547CEB"/>
    <w:rsid w:val="00563805"/>
    <w:rsid w:val="0068007A"/>
    <w:rsid w:val="007D400E"/>
    <w:rsid w:val="00841250"/>
    <w:rsid w:val="008A60FC"/>
    <w:rsid w:val="008E2983"/>
    <w:rsid w:val="00933B8F"/>
    <w:rsid w:val="00987351"/>
    <w:rsid w:val="00A22612"/>
    <w:rsid w:val="00A61BA4"/>
    <w:rsid w:val="00A97A4A"/>
    <w:rsid w:val="00AA1D8D"/>
    <w:rsid w:val="00AE3C41"/>
    <w:rsid w:val="00B2316A"/>
    <w:rsid w:val="00B47730"/>
    <w:rsid w:val="00B5467C"/>
    <w:rsid w:val="00BB7515"/>
    <w:rsid w:val="00CB0664"/>
    <w:rsid w:val="00CD7007"/>
    <w:rsid w:val="00D6261C"/>
    <w:rsid w:val="00F2414C"/>
    <w:rsid w:val="00F741A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unhideWhenUsed/>
    <w:rsid w:val="009873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Fizan Tariq</cp:lastModifiedBy>
  <cp:revision>27</cp:revision>
  <cp:lastPrinted>2025-10-09T08:15:00Z</cp:lastPrinted>
  <dcterms:created xsi:type="dcterms:W3CDTF">2013-12-23T23:15:00Z</dcterms:created>
  <dcterms:modified xsi:type="dcterms:W3CDTF">2025-10-13T17:45:00Z</dcterms:modified>
  <cp:category/>
</cp:coreProperties>
</file>